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5C1" w:rsidRPr="00247567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  <w:bookmarkStart w:id="0" w:name="_GoBack"/>
      <w:bookmarkEnd w:id="0"/>
    </w:p>
    <w:p w:rsidR="002569D7" w:rsidRPr="00247567" w:rsidRDefault="002569D7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</w:p>
    <w:p w:rsidR="002569D7" w:rsidRPr="00247567" w:rsidRDefault="002569D7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</w:p>
    <w:p w:rsidR="002F45C1" w:rsidRPr="00247567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sz w:val="18"/>
          <w:szCs w:val="18"/>
        </w:rPr>
      </w:pPr>
    </w:p>
    <w:p w:rsidR="002F45C1" w:rsidRPr="00247567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sz w:val="18"/>
          <w:szCs w:val="18"/>
        </w:rPr>
      </w:pPr>
      <w:r w:rsidRPr="00247567">
        <w:rPr>
          <w:sz w:val="18"/>
          <w:szCs w:val="18"/>
        </w:rPr>
        <w:t xml:space="preserve">Załącznik </w:t>
      </w:r>
      <w:r w:rsidR="005F0B32" w:rsidRPr="00247567">
        <w:rPr>
          <w:sz w:val="18"/>
          <w:szCs w:val="18"/>
        </w:rPr>
        <w:t>4</w:t>
      </w:r>
      <w:r w:rsidRPr="00247567">
        <w:rPr>
          <w:sz w:val="18"/>
          <w:szCs w:val="18"/>
        </w:rPr>
        <w:t xml:space="preserve"> do </w:t>
      </w:r>
      <w:r w:rsidRPr="00247567">
        <w:rPr>
          <w:b/>
          <w:sz w:val="18"/>
          <w:szCs w:val="18"/>
        </w:rPr>
        <w:t xml:space="preserve">Regulaminu stypendiów </w:t>
      </w:r>
    </w:p>
    <w:p w:rsidR="002F45C1" w:rsidRPr="00247567" w:rsidRDefault="00D90A20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sz w:val="18"/>
          <w:szCs w:val="18"/>
        </w:rPr>
      </w:pPr>
      <w:r w:rsidRPr="00247567">
        <w:rPr>
          <w:b/>
          <w:sz w:val="18"/>
          <w:szCs w:val="18"/>
        </w:rPr>
        <w:t xml:space="preserve">przyznawanych w ramach </w:t>
      </w:r>
      <w:r w:rsidR="002F45C1" w:rsidRPr="00247567">
        <w:rPr>
          <w:b/>
          <w:sz w:val="18"/>
          <w:szCs w:val="18"/>
        </w:rPr>
        <w:t>Projektu „Zintegrowany Program Politechniki Łódzkiej – edycja II”</w:t>
      </w:r>
    </w:p>
    <w:p w:rsidR="005F72DF" w:rsidRPr="00247567" w:rsidRDefault="005F72DF" w:rsidP="005F72DF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  <w:r w:rsidRPr="00247567">
        <w:rPr>
          <w:b/>
          <w:sz w:val="18"/>
          <w:szCs w:val="18"/>
        </w:rPr>
        <w:t>na drugim i kolejnych latach kształcenia w Interdyscyplinarnej Szkole Doktorskiej Politechniki Łódzkiej</w:t>
      </w:r>
    </w:p>
    <w:p w:rsidR="005F72DF" w:rsidRPr="00247567" w:rsidRDefault="005F72DF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</w:p>
    <w:p w:rsidR="002F45C1" w:rsidRPr="00247567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</w:p>
    <w:p w:rsidR="005F72DF" w:rsidRPr="00247567" w:rsidRDefault="005F72DF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</w:p>
    <w:p w:rsidR="002F45C1" w:rsidRPr="00247567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</w:p>
    <w:p w:rsidR="00D90A20" w:rsidRPr="00247567" w:rsidRDefault="002F45C1" w:rsidP="002F45C1">
      <w:pPr>
        <w:spacing w:after="200" w:line="276" w:lineRule="auto"/>
        <w:jc w:val="center"/>
        <w:rPr>
          <w:rFonts w:eastAsia="Cambria"/>
          <w:b/>
          <w:bCs/>
        </w:rPr>
      </w:pPr>
      <w:r w:rsidRPr="00247567">
        <w:rPr>
          <w:rFonts w:eastAsia="Cambria"/>
          <w:b/>
          <w:bCs/>
        </w:rPr>
        <w:t xml:space="preserve">SPRAWOZDANIE OKRESOWE UCZESTNIKA PROJEKTU </w:t>
      </w:r>
    </w:p>
    <w:p w:rsidR="002F45C1" w:rsidRPr="00247567" w:rsidRDefault="002F45C1" w:rsidP="002F45C1">
      <w:pPr>
        <w:spacing w:after="200" w:line="276" w:lineRule="auto"/>
        <w:jc w:val="center"/>
        <w:rPr>
          <w:rFonts w:eastAsia="Cambria"/>
          <w:b/>
          <w:bCs/>
          <w:vertAlign w:val="superscript"/>
        </w:rPr>
      </w:pPr>
      <w:r w:rsidRPr="00247567">
        <w:rPr>
          <w:rFonts w:eastAsia="Cambria"/>
          <w:b/>
          <w:bCs/>
        </w:rPr>
        <w:t>„Zintegrowany Program Politechniki Łódzkiej – edycja II</w:t>
      </w:r>
      <w:r w:rsidR="00D90A20" w:rsidRPr="00247567">
        <w:rPr>
          <w:rFonts w:eastAsia="Cambria"/>
          <w:b/>
          <w:bCs/>
        </w:rPr>
        <w:t>”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Imię i nazwisko..........................................................................................................................................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Dyscyplina……………………………………………………………………..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Rok kształcenia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Promotor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 xml:space="preserve">Sprawozdanie za semestr ………………………………….. rok. </w:t>
      </w:r>
      <w:proofErr w:type="spellStart"/>
      <w:r w:rsidRPr="00247567">
        <w:rPr>
          <w:rFonts w:eastAsia="Cambria"/>
        </w:rPr>
        <w:t>ak</w:t>
      </w:r>
      <w:proofErr w:type="spellEnd"/>
      <w:r w:rsidRPr="00247567">
        <w:rPr>
          <w:rFonts w:eastAsia="Cambria"/>
        </w:rPr>
        <w:t>. 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Stopień zaawansowania pracy doktorskiej (w %) wraz z opisem etapu realizacji pracy doktorskiej:  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jc w:val="center"/>
        <w:rPr>
          <w:rFonts w:eastAsia="Cambria"/>
          <w:b/>
          <w:bCs/>
        </w:rPr>
      </w:pPr>
    </w:p>
    <w:p w:rsidR="002F45C1" w:rsidRPr="00247567" w:rsidRDefault="002F45C1" w:rsidP="002F45C1">
      <w:pPr>
        <w:spacing w:after="200" w:line="276" w:lineRule="auto"/>
        <w:jc w:val="center"/>
        <w:rPr>
          <w:rFonts w:eastAsia="Cambria"/>
          <w:b/>
          <w:bCs/>
        </w:rPr>
      </w:pPr>
      <w:r w:rsidRPr="00247567">
        <w:rPr>
          <w:rFonts w:eastAsia="Cambria"/>
          <w:b/>
          <w:bCs/>
          <w:lang w:val="de-DE"/>
        </w:rPr>
        <w:t>INFORMACJE O PRZEBIEGU PRACY NAUKOWEJ W MINIONYM SEMESTRZE/ROKU AKADEMICKIM</w:t>
      </w:r>
      <w:r w:rsidRPr="00247567">
        <w:rPr>
          <w:rFonts w:ascii="Cambria Math" w:eastAsia="Symbol" w:hAnsi="Cambria Math" w:cs="Cambria Math"/>
          <w:vertAlign w:val="superscript"/>
        </w:rPr>
        <w:footnoteReference w:customMarkFollows="1" w:id="1"/>
        <w:t>∗</w:t>
      </w:r>
      <w:r w:rsidRPr="00247567">
        <w:rPr>
          <w:vertAlign w:val="superscript"/>
        </w:rPr>
        <w:t>)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  <w:r w:rsidRPr="00247567">
        <w:rPr>
          <w:rFonts w:eastAsia="Cambria"/>
        </w:rPr>
        <w:t>Wykaz publikacji ……………………………………………………………………………………………………………</w:t>
      </w:r>
    </w:p>
    <w:p w:rsidR="005F72DF" w:rsidRPr="00247567" w:rsidRDefault="005F72DF" w:rsidP="005F72DF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5F72DF" w:rsidRPr="00247567" w:rsidRDefault="005F72DF" w:rsidP="005F72DF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Wykaz konferencji naukowych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lastRenderedPageBreak/>
        <w:t>Odczyty, referaty, seminaria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Wyjazdy naukowe, staże krajowe i zagraniczne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Udział w grantach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Otrzymane nagrody………………………………………………………………………………………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Pomoc w pracach organizacyjnych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 xml:space="preserve">Inne formy </w:t>
      </w:r>
      <w:proofErr w:type="spellStart"/>
      <w:r w:rsidRPr="00247567">
        <w:rPr>
          <w:rFonts w:eastAsia="Cambria"/>
        </w:rPr>
        <w:t>działalnoś</w:t>
      </w:r>
      <w:proofErr w:type="spellEnd"/>
      <w:r w:rsidRPr="00247567">
        <w:rPr>
          <w:rFonts w:eastAsia="Cambria"/>
          <w:lang w:val="it-IT"/>
        </w:rPr>
        <w:t xml:space="preserve">ci 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  <w:r w:rsidR="002569D7" w:rsidRPr="00247567">
        <w:rPr>
          <w:rFonts w:eastAsia="Cambria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</w:p>
    <w:p w:rsidR="002569D7" w:rsidRPr="00247567" w:rsidRDefault="002569D7" w:rsidP="002F45C1">
      <w:pPr>
        <w:spacing w:after="200" w:line="276" w:lineRule="auto"/>
        <w:rPr>
          <w:rFonts w:eastAsia="Cambria"/>
        </w:rPr>
      </w:pPr>
    </w:p>
    <w:p w:rsidR="002F45C1" w:rsidRPr="00247567" w:rsidRDefault="002F45C1" w:rsidP="002F45C1">
      <w:pPr>
        <w:tabs>
          <w:tab w:val="left" w:pos="4253"/>
        </w:tabs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</w:t>
      </w:r>
      <w:r w:rsidRPr="00247567">
        <w:rPr>
          <w:rFonts w:eastAsia="Cambria"/>
        </w:rPr>
        <w:tab/>
      </w:r>
      <w:r w:rsidR="005F72DF" w:rsidRPr="00247567">
        <w:rPr>
          <w:rFonts w:eastAsia="Cambria"/>
        </w:rPr>
        <w:t xml:space="preserve">  </w:t>
      </w:r>
      <w:r w:rsidRPr="00247567">
        <w:rPr>
          <w:rFonts w:eastAsia="Cambria"/>
        </w:rPr>
        <w:tab/>
        <w:t>………………………………………………..</w:t>
      </w:r>
    </w:p>
    <w:p w:rsidR="002F45C1" w:rsidRPr="00247567" w:rsidRDefault="002F45C1" w:rsidP="002F45C1">
      <w:pPr>
        <w:spacing w:after="200" w:line="276" w:lineRule="auto"/>
        <w:ind w:firstLine="720"/>
        <w:rPr>
          <w:rFonts w:eastAsia="Cambria"/>
          <w:i/>
          <w:iCs/>
          <w:sz w:val="18"/>
          <w:szCs w:val="18"/>
        </w:rPr>
      </w:pPr>
      <w:r w:rsidRPr="00247567">
        <w:rPr>
          <w:rFonts w:eastAsia="Cambria"/>
          <w:i/>
          <w:iCs/>
          <w:sz w:val="18"/>
          <w:szCs w:val="18"/>
        </w:rPr>
        <w:t xml:space="preserve">miejscowość </w:t>
      </w:r>
      <w:r w:rsidRPr="00247567">
        <w:rPr>
          <w:rFonts w:eastAsia="Cambria"/>
          <w:i/>
          <w:iCs/>
          <w:sz w:val="18"/>
          <w:szCs w:val="18"/>
          <w:lang w:val="it-IT"/>
        </w:rPr>
        <w:t>i data</w:t>
      </w:r>
      <w:r w:rsidRPr="00247567">
        <w:rPr>
          <w:rFonts w:eastAsia="Cambria"/>
          <w:i/>
          <w:iCs/>
          <w:sz w:val="18"/>
          <w:szCs w:val="18"/>
          <w:lang w:val="it-IT"/>
        </w:rPr>
        <w:tab/>
      </w:r>
      <w:r w:rsidRPr="00247567">
        <w:rPr>
          <w:rFonts w:eastAsia="Cambria"/>
          <w:sz w:val="18"/>
          <w:szCs w:val="18"/>
        </w:rPr>
        <w:tab/>
        <w:t xml:space="preserve">          </w:t>
      </w:r>
      <w:r w:rsidRPr="00247567">
        <w:rPr>
          <w:rFonts w:eastAsia="Cambria"/>
          <w:sz w:val="18"/>
          <w:szCs w:val="18"/>
        </w:rPr>
        <w:tab/>
      </w:r>
      <w:r w:rsidRPr="00247567">
        <w:rPr>
          <w:rFonts w:eastAsia="Cambria"/>
          <w:sz w:val="18"/>
          <w:szCs w:val="18"/>
        </w:rPr>
        <w:tab/>
        <w:t xml:space="preserve">                    </w:t>
      </w:r>
      <w:r w:rsidR="005F72DF" w:rsidRPr="00247567">
        <w:rPr>
          <w:rFonts w:eastAsia="Cambria"/>
          <w:sz w:val="18"/>
          <w:szCs w:val="18"/>
        </w:rPr>
        <w:t xml:space="preserve">                </w:t>
      </w:r>
      <w:r w:rsidRPr="00247567">
        <w:rPr>
          <w:rFonts w:eastAsia="Cambria"/>
          <w:sz w:val="18"/>
          <w:szCs w:val="18"/>
        </w:rPr>
        <w:t xml:space="preserve">   c</w:t>
      </w:r>
      <w:r w:rsidRPr="00247567">
        <w:rPr>
          <w:rFonts w:eastAsia="Cambria"/>
          <w:i/>
          <w:iCs/>
          <w:sz w:val="18"/>
          <w:szCs w:val="18"/>
        </w:rPr>
        <w:t>zytelny podpis doktorantki/a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</w:p>
    <w:p w:rsidR="002569D7" w:rsidRPr="00247567" w:rsidRDefault="002569D7" w:rsidP="002F45C1">
      <w:pPr>
        <w:spacing w:after="200" w:line="276" w:lineRule="auto"/>
        <w:rPr>
          <w:rFonts w:eastAsia="Cambria"/>
          <w:b/>
          <w:bCs/>
        </w:rPr>
      </w:pPr>
    </w:p>
    <w:p w:rsidR="002569D7" w:rsidRPr="00247567" w:rsidRDefault="002569D7" w:rsidP="002F45C1">
      <w:pPr>
        <w:spacing w:after="200" w:line="276" w:lineRule="auto"/>
        <w:rPr>
          <w:rFonts w:eastAsia="Cambria"/>
          <w:b/>
          <w:bCs/>
        </w:rPr>
      </w:pPr>
    </w:p>
    <w:p w:rsidR="002569D7" w:rsidRPr="00247567" w:rsidRDefault="002569D7" w:rsidP="002F45C1">
      <w:pPr>
        <w:spacing w:after="200" w:line="276" w:lineRule="auto"/>
        <w:rPr>
          <w:rFonts w:eastAsia="Cambria"/>
          <w:b/>
          <w:bCs/>
        </w:rPr>
      </w:pPr>
    </w:p>
    <w:p w:rsidR="002F45C1" w:rsidRPr="00247567" w:rsidRDefault="002F45C1" w:rsidP="002F45C1">
      <w:pPr>
        <w:spacing w:after="200" w:line="276" w:lineRule="auto"/>
        <w:rPr>
          <w:rFonts w:eastAsia="Cambria"/>
          <w:b/>
          <w:bCs/>
        </w:rPr>
      </w:pPr>
      <w:r w:rsidRPr="00247567">
        <w:rPr>
          <w:rFonts w:eastAsia="Cambria"/>
          <w:b/>
          <w:bCs/>
        </w:rPr>
        <w:lastRenderedPageBreak/>
        <w:t>UWAGI I OPINIE PROMOTORA</w:t>
      </w:r>
    </w:p>
    <w:p w:rsidR="002F45C1" w:rsidRPr="00247567" w:rsidRDefault="002F45C1" w:rsidP="002F45C1">
      <w:pPr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…………………………………………………………………</w:t>
      </w:r>
      <w:r w:rsidR="002569D7" w:rsidRPr="00247567">
        <w:rPr>
          <w:rFonts w:eastAsia="Cambria"/>
        </w:rPr>
        <w:t>…………………………………………………………………………………………………………….</w:t>
      </w:r>
    </w:p>
    <w:p w:rsidR="002F45C1" w:rsidRPr="00247567" w:rsidRDefault="002F45C1" w:rsidP="002569D7">
      <w:pPr>
        <w:spacing w:after="200" w:line="276" w:lineRule="auto"/>
        <w:jc w:val="both"/>
        <w:rPr>
          <w:rFonts w:eastAsia="Cambria"/>
        </w:rPr>
      </w:pPr>
      <w:r w:rsidRPr="00247567">
        <w:rPr>
          <w:rFonts w:eastAsia="Cambria"/>
        </w:rPr>
        <w:t>Stwierdzam, że doktorant/ka wywiązał/a się/nie wywiązał/a się</w:t>
      </w:r>
      <w:r w:rsidRPr="00247567">
        <w:rPr>
          <w:rFonts w:ascii="Cambria Math" w:eastAsia="Symbol" w:hAnsi="Cambria Math" w:cs="Cambria Math"/>
          <w:vertAlign w:val="superscript"/>
        </w:rPr>
        <w:footnoteReference w:customMarkFollows="1" w:id="2"/>
        <w:t>∗</w:t>
      </w:r>
      <w:r w:rsidRPr="00247567">
        <w:rPr>
          <w:vertAlign w:val="superscript"/>
        </w:rPr>
        <w:t>)</w:t>
      </w:r>
      <w:r w:rsidRPr="00247567">
        <w:rPr>
          <w:rFonts w:eastAsia="Cambria"/>
        </w:rPr>
        <w:t xml:space="preserve"> w minionym semestrze lub roku akademickim ze swoich </w:t>
      </w:r>
      <w:proofErr w:type="spellStart"/>
      <w:r w:rsidRPr="00247567">
        <w:rPr>
          <w:rFonts w:eastAsia="Cambria"/>
        </w:rPr>
        <w:t>obowiązk</w:t>
      </w:r>
      <w:proofErr w:type="spellEnd"/>
      <w:r w:rsidRPr="00247567">
        <w:rPr>
          <w:rFonts w:eastAsia="Cambria"/>
          <w:lang w:val="es-ES_tradnl"/>
        </w:rPr>
        <w:t>ó</w:t>
      </w:r>
      <w:r w:rsidRPr="00247567">
        <w:rPr>
          <w:rFonts w:eastAsia="Cambria"/>
        </w:rPr>
        <w:t>w doktoranta w ISD PŁ zgodnie z wymogami</w:t>
      </w:r>
      <w:r w:rsidR="00E64642" w:rsidRPr="00247567">
        <w:rPr>
          <w:rFonts w:eastAsia="Cambria"/>
        </w:rPr>
        <w:t xml:space="preserve"> określonymi w </w:t>
      </w:r>
      <w:r w:rsidRPr="00247567">
        <w:rPr>
          <w:rFonts w:eastAsia="Cambria"/>
        </w:rPr>
        <w:t xml:space="preserve"> regulamin</w:t>
      </w:r>
      <w:r w:rsidR="00E64642" w:rsidRPr="00247567">
        <w:rPr>
          <w:rFonts w:eastAsia="Cambria"/>
        </w:rPr>
        <w:t>ie</w:t>
      </w:r>
      <w:r w:rsidRPr="00247567">
        <w:rPr>
          <w:rFonts w:eastAsia="Cambria"/>
        </w:rPr>
        <w:t xml:space="preserve"> Projektu „Zintegrowany Program Politechniki Łódzkiej – edycja II”, program</w:t>
      </w:r>
      <w:r w:rsidR="00E64642" w:rsidRPr="00247567">
        <w:rPr>
          <w:rFonts w:eastAsia="Cambria"/>
        </w:rPr>
        <w:t>ie</w:t>
      </w:r>
      <w:r w:rsidRPr="00247567">
        <w:rPr>
          <w:rFonts w:eastAsia="Cambria"/>
        </w:rPr>
        <w:t xml:space="preserve"> kształcenia i regulamin</w:t>
      </w:r>
      <w:r w:rsidR="00E64642" w:rsidRPr="00247567">
        <w:rPr>
          <w:rFonts w:eastAsia="Cambria"/>
        </w:rPr>
        <w:t>ie</w:t>
      </w:r>
      <w:r w:rsidRPr="00247567">
        <w:rPr>
          <w:rFonts w:eastAsia="Cambria"/>
        </w:rPr>
        <w:t xml:space="preserve"> ISD PŁ.</w:t>
      </w: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</w:p>
    <w:p w:rsidR="002F45C1" w:rsidRPr="00247567" w:rsidRDefault="002F45C1" w:rsidP="002F45C1">
      <w:pPr>
        <w:spacing w:after="200" w:line="276" w:lineRule="auto"/>
        <w:rPr>
          <w:rFonts w:eastAsia="Cambria"/>
        </w:rPr>
      </w:pPr>
    </w:p>
    <w:p w:rsidR="002F45C1" w:rsidRPr="00247567" w:rsidRDefault="002F45C1" w:rsidP="002F45C1">
      <w:pPr>
        <w:tabs>
          <w:tab w:val="left" w:pos="4253"/>
        </w:tabs>
        <w:spacing w:line="276" w:lineRule="auto"/>
        <w:rPr>
          <w:rFonts w:eastAsia="Cambria"/>
        </w:rPr>
      </w:pPr>
      <w:r w:rsidRPr="00247567">
        <w:rPr>
          <w:rFonts w:eastAsia="Cambria"/>
        </w:rPr>
        <w:t>…………………………………………</w:t>
      </w:r>
      <w:r w:rsidRPr="00247567">
        <w:rPr>
          <w:rFonts w:eastAsia="Cambria"/>
        </w:rPr>
        <w:tab/>
      </w:r>
      <w:r w:rsidR="005F72DF" w:rsidRPr="00247567">
        <w:rPr>
          <w:rFonts w:eastAsia="Cambria"/>
        </w:rPr>
        <w:t xml:space="preserve">            </w:t>
      </w:r>
      <w:r w:rsidRPr="00247567">
        <w:rPr>
          <w:rFonts w:eastAsia="Cambria"/>
        </w:rPr>
        <w:t>………………………………………………..</w:t>
      </w:r>
    </w:p>
    <w:p w:rsidR="002F45C1" w:rsidRPr="00247567" w:rsidRDefault="002F45C1" w:rsidP="002F45C1">
      <w:pPr>
        <w:spacing w:after="200" w:line="276" w:lineRule="auto"/>
        <w:ind w:firstLine="720"/>
        <w:rPr>
          <w:rFonts w:eastAsia="Cambria"/>
          <w:i/>
          <w:iCs/>
          <w:sz w:val="18"/>
          <w:szCs w:val="18"/>
        </w:rPr>
      </w:pPr>
      <w:r w:rsidRPr="00247567">
        <w:rPr>
          <w:rFonts w:eastAsia="Cambria"/>
          <w:i/>
          <w:iCs/>
          <w:sz w:val="18"/>
          <w:szCs w:val="18"/>
        </w:rPr>
        <w:t xml:space="preserve">miejscowość </w:t>
      </w:r>
      <w:r w:rsidRPr="00247567">
        <w:rPr>
          <w:rFonts w:eastAsia="Cambria"/>
          <w:i/>
          <w:iCs/>
          <w:sz w:val="18"/>
          <w:szCs w:val="18"/>
          <w:lang w:val="it-IT"/>
        </w:rPr>
        <w:t>i data</w:t>
      </w:r>
      <w:r w:rsidRPr="00247567">
        <w:rPr>
          <w:rFonts w:eastAsia="Cambria"/>
          <w:i/>
          <w:iCs/>
          <w:sz w:val="18"/>
          <w:szCs w:val="18"/>
          <w:lang w:val="it-IT"/>
        </w:rPr>
        <w:tab/>
      </w:r>
      <w:r w:rsidRPr="00247567">
        <w:rPr>
          <w:rFonts w:eastAsia="Cambria"/>
          <w:sz w:val="18"/>
          <w:szCs w:val="18"/>
        </w:rPr>
        <w:tab/>
        <w:t xml:space="preserve">          </w:t>
      </w:r>
      <w:r w:rsidRPr="00247567">
        <w:rPr>
          <w:rFonts w:eastAsia="Cambria"/>
          <w:sz w:val="18"/>
          <w:szCs w:val="18"/>
        </w:rPr>
        <w:tab/>
      </w:r>
      <w:r w:rsidRPr="00247567">
        <w:rPr>
          <w:rFonts w:eastAsia="Cambria"/>
          <w:sz w:val="18"/>
          <w:szCs w:val="18"/>
        </w:rPr>
        <w:tab/>
        <w:t xml:space="preserve">                      </w:t>
      </w:r>
      <w:r w:rsidR="005F72DF" w:rsidRPr="00247567">
        <w:rPr>
          <w:rFonts w:eastAsia="Cambria"/>
          <w:sz w:val="18"/>
          <w:szCs w:val="18"/>
        </w:rPr>
        <w:t xml:space="preserve">          </w:t>
      </w:r>
      <w:r w:rsidRPr="00247567">
        <w:rPr>
          <w:rFonts w:eastAsia="Cambria"/>
          <w:sz w:val="18"/>
          <w:szCs w:val="18"/>
        </w:rPr>
        <w:t xml:space="preserve"> c</w:t>
      </w:r>
      <w:r w:rsidRPr="00247567">
        <w:rPr>
          <w:rFonts w:eastAsia="Cambria"/>
          <w:i/>
          <w:iCs/>
          <w:sz w:val="18"/>
          <w:szCs w:val="18"/>
        </w:rPr>
        <w:t xml:space="preserve">zytelny podpis promotora </w:t>
      </w:r>
    </w:p>
    <w:p w:rsidR="002F45C1" w:rsidRPr="00247567" w:rsidRDefault="002F45C1" w:rsidP="002F45C1">
      <w:pPr>
        <w:spacing w:after="200" w:line="276" w:lineRule="auto"/>
        <w:ind w:firstLine="720"/>
        <w:rPr>
          <w:rFonts w:eastAsia="Cambria"/>
          <w:i/>
          <w:iCs/>
          <w:sz w:val="18"/>
          <w:szCs w:val="18"/>
        </w:rPr>
      </w:pPr>
    </w:p>
    <w:p w:rsidR="002F45C1" w:rsidRPr="00247567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sz w:val="18"/>
          <w:szCs w:val="18"/>
        </w:rPr>
      </w:pPr>
    </w:p>
    <w:p w:rsidR="00D62193" w:rsidRPr="00247567" w:rsidRDefault="00D62193" w:rsidP="00D060CF">
      <w:pPr>
        <w:pStyle w:val="Akapitzlist"/>
        <w:ind w:left="0"/>
        <w:rPr>
          <w:sz w:val="24"/>
          <w:szCs w:val="24"/>
          <w:lang w:val="pl-PL"/>
        </w:rPr>
      </w:pPr>
    </w:p>
    <w:sectPr w:rsidR="00D62193" w:rsidRPr="00247567" w:rsidSect="00181474">
      <w:headerReference w:type="even" r:id="rId8"/>
      <w:headerReference w:type="default" r:id="rId9"/>
      <w:footerReference w:type="default" r:id="rId10"/>
      <w:pgSz w:w="11906" w:h="16838"/>
      <w:pgMar w:top="1843" w:right="991" w:bottom="1985" w:left="851" w:header="181" w:footer="2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6FC6" w:rsidRDefault="00856FC6">
      <w:r>
        <w:separator/>
      </w:r>
    </w:p>
  </w:endnote>
  <w:endnote w:type="continuationSeparator" w:id="0">
    <w:p w:rsidR="00856FC6" w:rsidRDefault="0085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7215" w:rsidRPr="00181474" w:rsidRDefault="007D7215" w:rsidP="00EC0A72">
    <w:pPr>
      <w:tabs>
        <w:tab w:val="left" w:pos="567"/>
      </w:tabs>
      <w:ind w:left="7799" w:right="57"/>
      <w:rPr>
        <w:rFonts w:ascii="Calibri" w:hAnsi="Calibri" w:cs="Calibri"/>
        <w:sz w:val="16"/>
        <w:szCs w:val="16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91" type="#_x0000_t75" style="position:absolute;left:0;text-align:left;margin-left:0;margin-top:-3.1pt;width:104.35pt;height:68.75pt;z-index:7;mso-position-horizontal:center;mso-position-horizontal-relative:margin">
          <v:imagedata r:id="rId1" o:title="zpu II logo cmyk przezroczyste"/>
          <w10:wrap anchorx="margin"/>
        </v:shape>
      </w:pict>
    </w:r>
    <w:r>
      <w:rPr>
        <w:noProof/>
      </w:rPr>
      <w:pict>
        <v:shape id="_x0000_s2090" type="#_x0000_t75" style="position:absolute;left:0;text-align:left;margin-left:11.55pt;margin-top:1.15pt;width:120.4pt;height:53pt;z-index:6">
          <v:imagedata r:id="rId2" o:title="logotyp_PŁ"/>
        </v:shape>
      </w:pict>
    </w:r>
    <w:r>
      <w:rPr>
        <w:rFonts w:ascii="Calibri" w:hAnsi="Calibri" w:cs="Calibri"/>
        <w:b/>
        <w:sz w:val="16"/>
        <w:szCs w:val="16"/>
      </w:rPr>
      <w:t>B</w:t>
    </w:r>
    <w:r w:rsidRPr="00181474">
      <w:rPr>
        <w:rFonts w:ascii="Calibri" w:hAnsi="Calibri" w:cs="Calibri"/>
        <w:b/>
        <w:sz w:val="16"/>
        <w:szCs w:val="16"/>
      </w:rPr>
      <w:t>IURO PROJEKTU</w:t>
    </w:r>
  </w:p>
  <w:p w:rsidR="007D7215" w:rsidRPr="00181474" w:rsidRDefault="007D7215" w:rsidP="00EC0A72">
    <w:pPr>
      <w:tabs>
        <w:tab w:val="left" w:pos="7710"/>
        <w:tab w:val="right" w:pos="10007"/>
      </w:tabs>
      <w:ind w:left="7799" w:right="57"/>
      <w:rPr>
        <w:rFonts w:ascii="Calibri" w:hAnsi="Calibri" w:cs="Calibri"/>
        <w:sz w:val="16"/>
        <w:szCs w:val="16"/>
      </w:rPr>
    </w:pPr>
    <w:r w:rsidRPr="00181474">
      <w:rPr>
        <w:rFonts w:ascii="Calibri" w:hAnsi="Calibri" w:cs="Calibri"/>
        <w:sz w:val="16"/>
        <w:szCs w:val="16"/>
      </w:rPr>
      <w:t xml:space="preserve">ul. Żeromskiego 116, 90-924 Łódź </w:t>
    </w:r>
  </w:p>
  <w:p w:rsidR="007D7215" w:rsidRPr="00181474" w:rsidRDefault="007D7215" w:rsidP="00EC0A72">
    <w:pPr>
      <w:ind w:left="7799" w:right="57"/>
      <w:rPr>
        <w:rFonts w:ascii="Calibri" w:hAnsi="Calibri" w:cs="Calibri"/>
        <w:sz w:val="16"/>
        <w:szCs w:val="16"/>
      </w:rPr>
    </w:pPr>
    <w:r>
      <w:rPr>
        <w:rFonts w:ascii="Calibri" w:hAnsi="Calibri" w:cs="Calibri"/>
        <w:sz w:val="16"/>
        <w:szCs w:val="16"/>
      </w:rPr>
      <w:t>bud. A33, wejście A, II piętro</w:t>
    </w:r>
  </w:p>
  <w:p w:rsidR="007D7215" w:rsidRPr="00FA59F0" w:rsidRDefault="007D7215" w:rsidP="00EC0A72">
    <w:pPr>
      <w:tabs>
        <w:tab w:val="left" w:pos="8789"/>
      </w:tabs>
      <w:ind w:left="7799" w:right="57"/>
      <w:rPr>
        <w:rFonts w:ascii="Calibri" w:hAnsi="Calibri" w:cs="Calibri"/>
        <w:sz w:val="16"/>
        <w:szCs w:val="16"/>
        <w:lang w:val="en-GB"/>
      </w:rPr>
    </w:pPr>
    <w:r w:rsidRPr="00FA59F0">
      <w:rPr>
        <w:rFonts w:ascii="Calibri" w:hAnsi="Calibri" w:cs="Calibri"/>
        <w:sz w:val="16"/>
        <w:szCs w:val="16"/>
        <w:lang w:val="en-GB"/>
      </w:rPr>
      <w:t xml:space="preserve">tel.: (42) 631 21 07 </w:t>
    </w:r>
    <w:r w:rsidRPr="00FA59F0">
      <w:rPr>
        <w:rFonts w:ascii="Calibri" w:hAnsi="Calibri" w:cs="Calibri"/>
        <w:sz w:val="16"/>
        <w:szCs w:val="16"/>
        <w:lang w:val="en-GB"/>
      </w:rPr>
      <w:br/>
      <w:t xml:space="preserve">www.zpu.p.lodz.pl </w:t>
    </w:r>
    <w:r w:rsidRPr="00FA59F0">
      <w:rPr>
        <w:rFonts w:ascii="Calibri" w:hAnsi="Calibri" w:cs="Calibri"/>
        <w:sz w:val="16"/>
        <w:szCs w:val="16"/>
        <w:lang w:val="en-GB"/>
      </w:rPr>
      <w:br/>
      <w:t>e-mail: zpu2@info.p.lodz.pl</w:t>
    </w:r>
  </w:p>
  <w:p w:rsidR="007D7215" w:rsidRPr="00FA59F0" w:rsidRDefault="007D7215" w:rsidP="00EC0A72">
    <w:pPr>
      <w:tabs>
        <w:tab w:val="left" w:pos="8789"/>
      </w:tabs>
      <w:ind w:left="7799" w:right="57"/>
      <w:rPr>
        <w:rFonts w:ascii="Calibri" w:hAnsi="Calibri" w:cs="Calibri"/>
        <w:b/>
        <w:sz w:val="16"/>
        <w:szCs w:val="16"/>
        <w:lang w:val="en-GB"/>
      </w:rPr>
    </w:pPr>
  </w:p>
  <w:p w:rsidR="007D7215" w:rsidRDefault="007D7215" w:rsidP="00413B91">
    <w:pPr>
      <w:pStyle w:val="Stopka"/>
      <w:tabs>
        <w:tab w:val="left" w:pos="8789"/>
      </w:tabs>
      <w:jc w:val="center"/>
    </w:pP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>
      <w:fldChar w:fldCharType="begin"/>
    </w:r>
    <w:r>
      <w:instrText>PAGE   \* MERGEFORMAT</w:instrText>
    </w:r>
    <w:r>
      <w:fldChar w:fldCharType="separate"/>
    </w:r>
    <w:r w:rsidR="00F4172D">
      <w:rPr>
        <w:noProof/>
      </w:rPr>
      <w:t>1</w:t>
    </w:r>
    <w:r>
      <w:fldChar w:fldCharType="end"/>
    </w:r>
  </w:p>
  <w:p w:rsidR="007D7215" w:rsidRPr="00907884" w:rsidRDefault="007D7215" w:rsidP="000C1185">
    <w:pPr>
      <w:pStyle w:val="Stopka"/>
      <w:jc w:val="both"/>
      <w:rPr>
        <w:rFonts w:ascii="Calibri" w:hAnsi="Calibri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6FC6" w:rsidRDefault="00856FC6">
      <w:r>
        <w:separator/>
      </w:r>
    </w:p>
  </w:footnote>
  <w:footnote w:type="continuationSeparator" w:id="0">
    <w:p w:rsidR="00856FC6" w:rsidRDefault="00856FC6">
      <w:r>
        <w:continuationSeparator/>
      </w:r>
    </w:p>
  </w:footnote>
  <w:footnote w:id="1">
    <w:p w:rsidR="007D7215" w:rsidRPr="00862DE2" w:rsidRDefault="007D7215" w:rsidP="002F45C1">
      <w:pPr>
        <w:pStyle w:val="Tekstprzypisudolnego"/>
        <w:tabs>
          <w:tab w:val="left" w:pos="2246"/>
        </w:tabs>
        <w:rPr>
          <w:rFonts w:ascii="Times New Roman" w:hAnsi="Times New Roman" w:cs="Times New Roman"/>
          <w:lang w:val="pl-PL"/>
        </w:rPr>
      </w:pPr>
      <w:r w:rsidRPr="00487682">
        <w:rPr>
          <w:rFonts w:ascii="Times New Roman" w:eastAsia="Symbol" w:hAnsi="Times New Roman" w:cs="Times New Roman"/>
          <w:vertAlign w:val="superscript"/>
        </w:rPr>
        <w:t>*)</w:t>
      </w:r>
      <w:r w:rsidRPr="00487682">
        <w:rPr>
          <w:rFonts w:ascii="Times New Roman" w:hAnsi="Times New Roman" w:cs="Times New Roman"/>
        </w:rPr>
        <w:t xml:space="preserve"> </w:t>
      </w:r>
      <w:proofErr w:type="spellStart"/>
      <w:r w:rsidRPr="005F72DF">
        <w:rPr>
          <w:rFonts w:ascii="Times New Roman" w:hAnsi="Times New Roman" w:cs="Times New Roman"/>
          <w:i/>
          <w:iCs/>
        </w:rPr>
        <w:t>niepotrzebne</w:t>
      </w:r>
      <w:proofErr w:type="spellEnd"/>
      <w:r w:rsidRPr="005F72D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5F72DF">
        <w:rPr>
          <w:rFonts w:ascii="Times New Roman" w:hAnsi="Times New Roman" w:cs="Times New Roman"/>
          <w:i/>
          <w:iCs/>
        </w:rPr>
        <w:t>skreślić</w:t>
      </w:r>
      <w:proofErr w:type="spellEnd"/>
      <w:r w:rsidRPr="005F72DF">
        <w:rPr>
          <w:rFonts w:ascii="Times New Roman" w:hAnsi="Times New Roman" w:cs="Times New Roman"/>
          <w:i/>
          <w:iCs/>
        </w:rPr>
        <w:tab/>
      </w:r>
    </w:p>
  </w:footnote>
  <w:footnote w:id="2">
    <w:p w:rsidR="007D7215" w:rsidRPr="00862DE2" w:rsidRDefault="007D7215" w:rsidP="002F45C1">
      <w:pPr>
        <w:pStyle w:val="Tekstprzypisudolnego"/>
        <w:tabs>
          <w:tab w:val="left" w:pos="2246"/>
        </w:tabs>
        <w:rPr>
          <w:rFonts w:ascii="Times New Roman" w:hAnsi="Times New Roman" w:cs="Times New Roman"/>
          <w:lang w:val="pl-PL"/>
        </w:rPr>
      </w:pPr>
      <w:r w:rsidRPr="00487682">
        <w:rPr>
          <w:rFonts w:ascii="Times New Roman" w:eastAsia="Symbol" w:hAnsi="Times New Roman" w:cs="Times New Roman"/>
          <w:vertAlign w:val="superscript"/>
        </w:rPr>
        <w:t>*)</w:t>
      </w:r>
      <w:r w:rsidRPr="00487682">
        <w:rPr>
          <w:rFonts w:ascii="Times New Roman" w:hAnsi="Times New Roman" w:cs="Times New Roman"/>
        </w:rPr>
        <w:t xml:space="preserve"> </w:t>
      </w:r>
      <w:r w:rsidRPr="005F72DF">
        <w:rPr>
          <w:rFonts w:ascii="Times New Roman" w:hAnsi="Times New Roman" w:cs="Times New Roman"/>
          <w:i/>
          <w:iCs/>
        </w:rPr>
        <w:t>niepotrzebne skreślić</w:t>
      </w:r>
      <w:r w:rsidRPr="005F72DF">
        <w:rPr>
          <w:rFonts w:ascii="Times New Roman" w:hAnsi="Times New Roman" w:cs="Times New Roman"/>
          <w:i/>
          <w:iCs/>
        </w:rPr>
        <w:tab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7215" w:rsidRDefault="007D7215" w:rsidP="0096374E">
    <w:pPr>
      <w:pStyle w:val="Nagwek"/>
      <w:jc w:val="center"/>
      <w:rPr>
        <w:lang w:val="pl-PL"/>
      </w:rPr>
    </w:pPr>
    <w:r>
      <w:rPr>
        <w:noProof/>
        <w:lang w:val="pl-PL" w:eastAsia="pl-PL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87" type="#_x0000_t75" style="position:absolute;left:0;text-align:left;margin-left:106.25pt;margin-top:5.9pt;width:134.5pt;height:44.9pt;z-index:4">
          <v:imagedata r:id="rId1" o:title="znak_barw_rp_poziom_szara_ramka_rgb"/>
        </v:shape>
      </w:pict>
    </w:r>
    <w:r>
      <w:rPr>
        <w:noProof/>
        <w:lang w:val="pl-PL" w:eastAsia="pl-PL"/>
      </w:rPr>
      <w:pict>
        <v:shape id="_x0000_s2088" type="#_x0000_t75" style="position:absolute;left:0;text-align:left;margin-left:-13.3pt;margin-top:-.45pt;width:113.25pt;height:53.15pt;z-index:5">
          <v:imagedata r:id="rId2" o:title="logo_FE_Wiedza_Edukacja_Rozwoj_rgb-1"/>
        </v:shape>
      </w:pict>
    </w:r>
    <w:r>
      <w:rPr>
        <w:noProof/>
        <w:lang w:val="pl-PL" w:eastAsia="pl-PL"/>
      </w:rPr>
      <w:pict>
        <v:shape id="_x0000_s2086" type="#_x0000_t75" style="position:absolute;left:0;text-align:left;margin-left:255.05pt;margin-top:9.5pt;width:117.9pt;height:41.3pt;z-index:3">
          <v:imagedata r:id="rId3" o:title="ncbr_logo_z_czerwonym_napisem"/>
        </v:shape>
      </w:pict>
    </w:r>
    <w:r>
      <w:rPr>
        <w:noProof/>
        <w:lang w:val="pl-PL" w:eastAsia="pl-PL"/>
      </w:rPr>
      <w:pict>
        <v:shape id="_x0000_s2085" type="#_x0000_t75" style="position:absolute;left:0;text-align:left;margin-left:380.45pt;margin-top:5.9pt;width:158.65pt;height:46.8pt;z-index:2">
          <v:imagedata r:id="rId4" o:title="EU_EFS_rgb-1"/>
        </v:shape>
      </w:pict>
    </w:r>
  </w:p>
  <w:p w:rsidR="007D7215" w:rsidRDefault="007D7215" w:rsidP="0096374E">
    <w:pPr>
      <w:pStyle w:val="Nagwek"/>
      <w:jc w:val="center"/>
      <w:rPr>
        <w:lang w:val="pl-PL"/>
      </w:rPr>
    </w:pPr>
  </w:p>
  <w:p w:rsidR="007D7215" w:rsidRDefault="007D7215" w:rsidP="0096374E">
    <w:pPr>
      <w:pStyle w:val="Nagwek"/>
      <w:jc w:val="center"/>
      <w:rPr>
        <w:lang w:val="pl-PL"/>
      </w:rPr>
    </w:pPr>
  </w:p>
  <w:p w:rsidR="007D7215" w:rsidRPr="00043F1D" w:rsidRDefault="007D7215" w:rsidP="0096374E">
    <w:pPr>
      <w:pStyle w:val="Nagwek"/>
      <w:jc w:val="center"/>
      <w:rPr>
        <w:lang w:val="pl-PL"/>
      </w:rPr>
    </w:pPr>
  </w:p>
  <w:p w:rsidR="007D7215" w:rsidRPr="00D90935" w:rsidRDefault="007D7215" w:rsidP="0096374E">
    <w:pPr>
      <w:pStyle w:val="Nagwek"/>
      <w:tabs>
        <w:tab w:val="clear" w:pos="4536"/>
        <w:tab w:val="center" w:pos="7655"/>
      </w:tabs>
      <w:jc w:val="center"/>
      <w:rPr>
        <w:rFonts w:ascii="Calibri" w:hAnsi="Calibri" w:cs="Calibri"/>
        <w:i/>
        <w:sz w:val="16"/>
        <w:szCs w:val="16"/>
      </w:rPr>
    </w:pPr>
    <w:r w:rsidRPr="00D90935">
      <w:rPr>
        <w:rFonts w:ascii="Calibri" w:hAnsi="Calibri" w:cs="Calibri"/>
        <w:i/>
        <w:sz w:val="16"/>
        <w:szCs w:val="16"/>
      </w:rPr>
      <w:t>Projekt</w:t>
    </w:r>
    <w:r w:rsidRPr="00D90935">
      <w:rPr>
        <w:rFonts w:ascii="Calibri" w:hAnsi="Calibri" w:cs="Calibri"/>
        <w:b/>
        <w:i/>
        <w:sz w:val="16"/>
        <w:szCs w:val="16"/>
        <w:lang w:val="pl-PL"/>
      </w:rPr>
      <w:t xml:space="preserve"> </w:t>
    </w:r>
    <w:r w:rsidRPr="00D90935">
      <w:rPr>
        <w:rFonts w:ascii="Calibri" w:hAnsi="Calibri" w:cs="Calibri"/>
        <w:b/>
        <w:i/>
        <w:sz w:val="16"/>
        <w:szCs w:val="16"/>
      </w:rPr>
      <w:t>Zintegrow</w:t>
    </w:r>
    <w:r>
      <w:rPr>
        <w:rFonts w:ascii="Calibri" w:hAnsi="Calibri" w:cs="Calibri"/>
        <w:b/>
        <w:i/>
        <w:sz w:val="16"/>
        <w:szCs w:val="16"/>
      </w:rPr>
      <w:t>any Program Politechniki Łódzki</w:t>
    </w:r>
    <w:r>
      <w:rPr>
        <w:rFonts w:ascii="Calibri" w:hAnsi="Calibri" w:cs="Calibri"/>
        <w:b/>
        <w:i/>
        <w:sz w:val="16"/>
        <w:szCs w:val="16"/>
        <w:lang w:val="pl-PL"/>
      </w:rPr>
      <w:t>ej – edycja II</w:t>
    </w:r>
    <w:r w:rsidRPr="00D90935">
      <w:rPr>
        <w:rFonts w:ascii="Calibri" w:hAnsi="Calibri" w:cs="Calibri"/>
        <w:i/>
        <w:sz w:val="16"/>
        <w:szCs w:val="16"/>
      </w:rPr>
      <w:t xml:space="preserve"> współfinansowany przez Unię Europejską w ramach Europejskiego Funduszu Społecznego</w:t>
    </w:r>
  </w:p>
  <w:p w:rsidR="007D7215" w:rsidRPr="00D90935" w:rsidRDefault="007D7215" w:rsidP="0096374E">
    <w:pPr>
      <w:pStyle w:val="Nagwek"/>
      <w:tabs>
        <w:tab w:val="clear" w:pos="4536"/>
        <w:tab w:val="center" w:pos="7655"/>
      </w:tabs>
      <w:jc w:val="center"/>
      <w:rPr>
        <w:rFonts w:ascii="Calibri" w:hAnsi="Calibri" w:cs="Calibri"/>
        <w:i/>
        <w:sz w:val="16"/>
        <w:szCs w:val="16"/>
      </w:rPr>
    </w:pPr>
    <w:r w:rsidRPr="007867B8">
      <w:rPr>
        <w:rFonts w:ascii="Calibri" w:hAnsi="Calibri"/>
        <w:i/>
        <w:sz w:val="16"/>
        <w:szCs w:val="16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6" type="#_x0000_t32" style="position:absolute;left:0;text-align:left;margin-left:-1.95pt;margin-top:4.7pt;width:504.75pt;height:0;z-index:1" o:connectortype="straigh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13A5"/>
    <w:multiLevelType w:val="hybridMultilevel"/>
    <w:tmpl w:val="8A28A9DE"/>
    <w:lvl w:ilvl="0" w:tplc="4A806A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96315A"/>
    <w:multiLevelType w:val="hybridMultilevel"/>
    <w:tmpl w:val="E9028172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1071321"/>
    <w:multiLevelType w:val="multilevel"/>
    <w:tmpl w:val="26248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106A3F"/>
    <w:multiLevelType w:val="hybridMultilevel"/>
    <w:tmpl w:val="A0CE6BF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E37C9"/>
    <w:multiLevelType w:val="hybridMultilevel"/>
    <w:tmpl w:val="AB5C6980"/>
    <w:lvl w:ilvl="0" w:tplc="04150001">
      <w:start w:val="1"/>
      <w:numFmt w:val="bullet"/>
      <w:lvlText w:val=""/>
      <w:lvlJc w:val="left"/>
      <w:pPr>
        <w:tabs>
          <w:tab w:val="num" w:pos="695"/>
        </w:tabs>
        <w:ind w:left="695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4456794"/>
    <w:multiLevelType w:val="hybridMultilevel"/>
    <w:tmpl w:val="A3489454"/>
    <w:lvl w:ilvl="0" w:tplc="9BDAA0F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6F340E"/>
    <w:multiLevelType w:val="hybridMultilevel"/>
    <w:tmpl w:val="D4FC4142"/>
    <w:numStyleLink w:val="Zaimportowanystyl6"/>
  </w:abstractNum>
  <w:abstractNum w:abstractNumId="7" w15:restartNumberingAfterBreak="0">
    <w:nsid w:val="05C17BA9"/>
    <w:multiLevelType w:val="multilevel"/>
    <w:tmpl w:val="A4F4AF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44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72B358C"/>
    <w:multiLevelType w:val="multilevel"/>
    <w:tmpl w:val="E018A7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073B06D3"/>
    <w:multiLevelType w:val="hybridMultilevel"/>
    <w:tmpl w:val="FC62D14E"/>
    <w:lvl w:ilvl="0" w:tplc="0415000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2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9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70" w:hanging="360"/>
      </w:pPr>
      <w:rPr>
        <w:rFonts w:ascii="Wingdings" w:hAnsi="Wingdings" w:hint="default"/>
      </w:rPr>
    </w:lvl>
  </w:abstractNum>
  <w:abstractNum w:abstractNumId="10" w15:restartNumberingAfterBreak="0">
    <w:nsid w:val="08B70BCD"/>
    <w:multiLevelType w:val="hybridMultilevel"/>
    <w:tmpl w:val="D4FC4142"/>
    <w:styleLink w:val="Zaimportowanystyl6"/>
    <w:lvl w:ilvl="0" w:tplc="FAF06E5A">
      <w:start w:val="1"/>
      <w:numFmt w:val="decimal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11D444F0">
      <w:start w:val="1"/>
      <w:numFmt w:val="lowerLetter"/>
      <w:lvlText w:val="%2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5B8AC0C">
      <w:start w:val="1"/>
      <w:numFmt w:val="lowerRoman"/>
      <w:lvlText w:val="%3."/>
      <w:lvlJc w:val="left"/>
      <w:pPr>
        <w:ind w:left="288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5CA90A0">
      <w:start w:val="1"/>
      <w:numFmt w:val="decimal"/>
      <w:lvlText w:val="%4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78C20DC">
      <w:start w:val="1"/>
      <w:numFmt w:val="lowerLetter"/>
      <w:lvlText w:val="%5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154D654">
      <w:start w:val="1"/>
      <w:numFmt w:val="lowerRoman"/>
      <w:lvlText w:val="%6."/>
      <w:lvlJc w:val="left"/>
      <w:pPr>
        <w:ind w:left="504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9FAEC8C">
      <w:start w:val="1"/>
      <w:numFmt w:val="decimal"/>
      <w:lvlText w:val="%7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DD44390">
      <w:start w:val="1"/>
      <w:numFmt w:val="lowerLetter"/>
      <w:lvlText w:val="%8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19C2244">
      <w:start w:val="1"/>
      <w:numFmt w:val="lowerRoman"/>
      <w:lvlText w:val="%9."/>
      <w:lvlJc w:val="left"/>
      <w:pPr>
        <w:ind w:left="720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03F06CE"/>
    <w:multiLevelType w:val="hybridMultilevel"/>
    <w:tmpl w:val="8AE27EA8"/>
    <w:lvl w:ilvl="0" w:tplc="9BDAA0F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11717F"/>
    <w:multiLevelType w:val="hybridMultilevel"/>
    <w:tmpl w:val="EF8EC47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681553"/>
    <w:multiLevelType w:val="hybridMultilevel"/>
    <w:tmpl w:val="9F061754"/>
    <w:lvl w:ilvl="0" w:tplc="CB807E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79E368C"/>
    <w:multiLevelType w:val="hybridMultilevel"/>
    <w:tmpl w:val="7194BE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A844F7"/>
    <w:multiLevelType w:val="hybridMultilevel"/>
    <w:tmpl w:val="E6FCD1B8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A60C32"/>
    <w:multiLevelType w:val="hybridMultilevel"/>
    <w:tmpl w:val="C93CC0FC"/>
    <w:lvl w:ilvl="0" w:tplc="3EF47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2A3417"/>
    <w:multiLevelType w:val="hybridMultilevel"/>
    <w:tmpl w:val="F9C22134"/>
    <w:lvl w:ilvl="0" w:tplc="0D98F90C">
      <w:start w:val="1"/>
      <w:numFmt w:val="decimal"/>
      <w:lvlText w:val="%1."/>
      <w:lvlJc w:val="left"/>
      <w:pPr>
        <w:ind w:left="90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20FB71F4"/>
    <w:multiLevelType w:val="multilevel"/>
    <w:tmpl w:val="C30C4882"/>
    <w:lvl w:ilvl="0">
      <w:start w:val="1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1E38CE"/>
    <w:multiLevelType w:val="hybridMultilevel"/>
    <w:tmpl w:val="FF0E59C8"/>
    <w:lvl w:ilvl="0" w:tplc="041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2B2864BC"/>
    <w:multiLevelType w:val="hybridMultilevel"/>
    <w:tmpl w:val="E4B0EB20"/>
    <w:lvl w:ilvl="0" w:tplc="CF463C98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D22CD4"/>
    <w:multiLevelType w:val="hybridMultilevel"/>
    <w:tmpl w:val="35A202A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3612F3"/>
    <w:multiLevelType w:val="hybridMultilevel"/>
    <w:tmpl w:val="065E7D6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B44909"/>
    <w:multiLevelType w:val="hybridMultilevel"/>
    <w:tmpl w:val="71CE47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95133A"/>
    <w:multiLevelType w:val="multilevel"/>
    <w:tmpl w:val="44409D78"/>
    <w:lvl w:ilvl="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>
      <w:start w:val="1"/>
      <w:numFmt w:val="decimal"/>
      <w:lvlText w:val="%1.%2."/>
      <w:lvlJc w:val="left"/>
      <w:pPr>
        <w:ind w:left="44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3BFB5034"/>
    <w:multiLevelType w:val="multilevel"/>
    <w:tmpl w:val="4F863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C596231"/>
    <w:multiLevelType w:val="multilevel"/>
    <w:tmpl w:val="5E5696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3F6961F5"/>
    <w:multiLevelType w:val="hybridMultilevel"/>
    <w:tmpl w:val="7E307602"/>
    <w:lvl w:ilvl="0" w:tplc="0A244D5E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27E0EFD"/>
    <w:multiLevelType w:val="hybridMultilevel"/>
    <w:tmpl w:val="B2980B42"/>
    <w:lvl w:ilvl="0" w:tplc="BE40430C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36D60"/>
    <w:multiLevelType w:val="hybridMultilevel"/>
    <w:tmpl w:val="90F81C9E"/>
    <w:lvl w:ilvl="0" w:tplc="D8D883D8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C6134E"/>
    <w:multiLevelType w:val="multilevel"/>
    <w:tmpl w:val="1980A91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48E00C47"/>
    <w:multiLevelType w:val="multilevel"/>
    <w:tmpl w:val="C73A6E5E"/>
    <w:lvl w:ilvl="0">
      <w:start w:val="3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8ED73C3"/>
    <w:multiLevelType w:val="hybridMultilevel"/>
    <w:tmpl w:val="997EF962"/>
    <w:lvl w:ilvl="0" w:tplc="31C4985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CD123B1"/>
    <w:multiLevelType w:val="hybridMultilevel"/>
    <w:tmpl w:val="41326DAC"/>
    <w:lvl w:ilvl="0" w:tplc="2B6C23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FB51C59"/>
    <w:multiLevelType w:val="multilevel"/>
    <w:tmpl w:val="53402A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69234B"/>
    <w:multiLevelType w:val="hybridMultilevel"/>
    <w:tmpl w:val="7DACB7C8"/>
    <w:lvl w:ilvl="0" w:tplc="0415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7" w15:restartNumberingAfterBreak="0">
    <w:nsid w:val="54017B31"/>
    <w:multiLevelType w:val="multilevel"/>
    <w:tmpl w:val="3208E4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 w:val="0"/>
      </w:rPr>
    </w:lvl>
  </w:abstractNum>
  <w:abstractNum w:abstractNumId="38" w15:restartNumberingAfterBreak="0">
    <w:nsid w:val="5E763203"/>
    <w:multiLevelType w:val="hybridMultilevel"/>
    <w:tmpl w:val="25DCD224"/>
    <w:lvl w:ilvl="0" w:tplc="04150001">
      <w:start w:val="1"/>
      <w:numFmt w:val="bullet"/>
      <w:lvlText w:val=""/>
      <w:lvlJc w:val="left"/>
      <w:pPr>
        <w:tabs>
          <w:tab w:val="num" w:pos="837"/>
        </w:tabs>
        <w:ind w:left="83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5F773CD"/>
    <w:multiLevelType w:val="hybridMultilevel"/>
    <w:tmpl w:val="FD56921A"/>
    <w:lvl w:ilvl="0" w:tplc="54106EB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94055"/>
    <w:multiLevelType w:val="hybridMultilevel"/>
    <w:tmpl w:val="39BEAF4A"/>
    <w:lvl w:ilvl="0" w:tplc="04150001">
      <w:start w:val="1"/>
      <w:numFmt w:val="bullet"/>
      <w:lvlText w:val=""/>
      <w:lvlJc w:val="left"/>
      <w:pPr>
        <w:ind w:left="6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41" w15:restartNumberingAfterBreak="0">
    <w:nsid w:val="6CA849E7"/>
    <w:multiLevelType w:val="hybridMultilevel"/>
    <w:tmpl w:val="BAD8AB0A"/>
    <w:lvl w:ilvl="0" w:tplc="9BDAA0F4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493AD4"/>
    <w:multiLevelType w:val="hybridMultilevel"/>
    <w:tmpl w:val="95C4009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F53721"/>
    <w:multiLevelType w:val="hybridMultilevel"/>
    <w:tmpl w:val="DC0AEC64"/>
    <w:lvl w:ilvl="0" w:tplc="E30CDAD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4" w15:restartNumberingAfterBreak="0">
    <w:nsid w:val="768E6E3A"/>
    <w:multiLevelType w:val="hybridMultilevel"/>
    <w:tmpl w:val="CED8D15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5B7C8E"/>
    <w:multiLevelType w:val="hybridMultilevel"/>
    <w:tmpl w:val="58BC97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E86CA4"/>
    <w:multiLevelType w:val="hybridMultilevel"/>
    <w:tmpl w:val="ABB85C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0F6A12"/>
    <w:multiLevelType w:val="hybridMultilevel"/>
    <w:tmpl w:val="0EB0EDF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39"/>
  </w:num>
  <w:num w:numId="5">
    <w:abstractNumId w:val="28"/>
  </w:num>
  <w:num w:numId="6">
    <w:abstractNumId w:val="20"/>
  </w:num>
  <w:num w:numId="7">
    <w:abstractNumId w:val="46"/>
  </w:num>
  <w:num w:numId="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8"/>
  </w:num>
  <w:num w:numId="10">
    <w:abstractNumId w:val="40"/>
  </w:num>
  <w:num w:numId="14">
    <w:abstractNumId w:val="2"/>
  </w:num>
  <w:num w:numId="15">
    <w:abstractNumId w:val="25"/>
  </w:num>
  <w:num w:numId="16">
    <w:abstractNumId w:val="3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42"/>
  </w:num>
  <w:num w:numId="19">
    <w:abstractNumId w:val="22"/>
  </w:num>
  <w:num w:numId="20">
    <w:abstractNumId w:val="12"/>
  </w:num>
  <w:num w:numId="21">
    <w:abstractNumId w:val="47"/>
  </w:num>
  <w:num w:numId="22">
    <w:abstractNumId w:val="9"/>
  </w:num>
  <w:num w:numId="23">
    <w:abstractNumId w:val="19"/>
  </w:num>
  <w:num w:numId="24">
    <w:abstractNumId w:val="44"/>
  </w:num>
  <w:num w:numId="25">
    <w:abstractNumId w:val="0"/>
  </w:num>
  <w:num w:numId="26">
    <w:abstractNumId w:val="15"/>
  </w:num>
  <w:num w:numId="27">
    <w:abstractNumId w:val="14"/>
  </w:num>
  <w:num w:numId="28">
    <w:abstractNumId w:val="13"/>
  </w:num>
  <w:num w:numId="29">
    <w:abstractNumId w:val="10"/>
  </w:num>
  <w:num w:numId="30">
    <w:abstractNumId w:val="6"/>
    <w:lvlOverride w:ilvl="3">
      <w:lvl w:ilvl="3" w:tplc="2692F294">
        <w:start w:val="1"/>
        <w:numFmt w:val="decimal"/>
        <w:lvlText w:val="%4."/>
        <w:lvlJc w:val="left"/>
        <w:pPr>
          <w:ind w:left="36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1">
    <w:abstractNumId w:val="24"/>
  </w:num>
  <w:num w:numId="32">
    <w:abstractNumId w:val="32"/>
  </w:num>
  <w:num w:numId="33">
    <w:abstractNumId w:val="23"/>
  </w:num>
  <w:num w:numId="34">
    <w:abstractNumId w:val="43"/>
  </w:num>
  <w:num w:numId="35">
    <w:abstractNumId w:val="35"/>
  </w:num>
  <w:num w:numId="36">
    <w:abstractNumId w:val="18"/>
  </w:num>
  <w:num w:numId="3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6"/>
  </w:num>
  <w:num w:numId="39">
    <w:abstractNumId w:val="45"/>
  </w:num>
  <w:num w:numId="40">
    <w:abstractNumId w:val="8"/>
  </w:num>
  <w:num w:numId="41">
    <w:abstractNumId w:val="34"/>
  </w:num>
  <w:num w:numId="42">
    <w:abstractNumId w:val="21"/>
  </w:num>
  <w:num w:numId="43">
    <w:abstractNumId w:val="29"/>
  </w:num>
  <w:num w:numId="44">
    <w:abstractNumId w:val="11"/>
  </w:num>
  <w:num w:numId="45">
    <w:abstractNumId w:val="5"/>
  </w:num>
  <w:num w:numId="46">
    <w:abstractNumId w:val="41"/>
  </w:num>
  <w:num w:numId="47">
    <w:abstractNumId w:val="31"/>
  </w:num>
  <w:num w:numId="48">
    <w:abstractNumId w:val="33"/>
  </w:num>
  <w:num w:numId="49">
    <w:abstractNumId w:val="1"/>
  </w:num>
  <w:num w:numId="50">
    <w:abstractNumId w:val="7"/>
  </w:num>
  <w:num w:numId="51">
    <w:abstractNumId w:val="2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characterSpacingControl w:val="doNotCompress"/>
  <w:hdrShapeDefaults>
    <o:shapedefaults v:ext="edit" spidmax="2092"/>
    <o:shapelayout v:ext="edit">
      <o:idmap v:ext="edit" data="2"/>
      <o:rules v:ext="edit">
        <o:r id="V:Rule1" type="connector" idref="#_x0000_s2066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wMzUxMzW2MLRQ0lEKTi0uzszPAymwqAUAgt8KZSwAAAA="/>
  </w:docVars>
  <w:rsids>
    <w:rsidRoot w:val="00467F93"/>
    <w:rsid w:val="00000C48"/>
    <w:rsid w:val="0000182C"/>
    <w:rsid w:val="0000486F"/>
    <w:rsid w:val="00007950"/>
    <w:rsid w:val="0001044E"/>
    <w:rsid w:val="0001526D"/>
    <w:rsid w:val="00022C27"/>
    <w:rsid w:val="000330AD"/>
    <w:rsid w:val="0003621B"/>
    <w:rsid w:val="000372ED"/>
    <w:rsid w:val="00040ECD"/>
    <w:rsid w:val="000422CB"/>
    <w:rsid w:val="000461D3"/>
    <w:rsid w:val="0005405B"/>
    <w:rsid w:val="00071428"/>
    <w:rsid w:val="00075893"/>
    <w:rsid w:val="00087DCF"/>
    <w:rsid w:val="00093508"/>
    <w:rsid w:val="0009645E"/>
    <w:rsid w:val="000A1480"/>
    <w:rsid w:val="000A673B"/>
    <w:rsid w:val="000B2B03"/>
    <w:rsid w:val="000B38FD"/>
    <w:rsid w:val="000B3967"/>
    <w:rsid w:val="000C1185"/>
    <w:rsid w:val="000C50BD"/>
    <w:rsid w:val="000C6945"/>
    <w:rsid w:val="000D4260"/>
    <w:rsid w:val="000E0502"/>
    <w:rsid w:val="000E54B7"/>
    <w:rsid w:val="00104466"/>
    <w:rsid w:val="00112617"/>
    <w:rsid w:val="001178D0"/>
    <w:rsid w:val="00160EA4"/>
    <w:rsid w:val="001750B1"/>
    <w:rsid w:val="001771DF"/>
    <w:rsid w:val="00181474"/>
    <w:rsid w:val="001856CD"/>
    <w:rsid w:val="001901D8"/>
    <w:rsid w:val="0019159A"/>
    <w:rsid w:val="0019216B"/>
    <w:rsid w:val="00195D54"/>
    <w:rsid w:val="001B335C"/>
    <w:rsid w:val="001C381C"/>
    <w:rsid w:val="001C3CA9"/>
    <w:rsid w:val="001C44F5"/>
    <w:rsid w:val="001C646A"/>
    <w:rsid w:val="001C6EAF"/>
    <w:rsid w:val="001D5C50"/>
    <w:rsid w:val="001F32E9"/>
    <w:rsid w:val="001F493C"/>
    <w:rsid w:val="00204803"/>
    <w:rsid w:val="00205592"/>
    <w:rsid w:val="00206575"/>
    <w:rsid w:val="002112FD"/>
    <w:rsid w:val="00213DB9"/>
    <w:rsid w:val="00213E67"/>
    <w:rsid w:val="0021698A"/>
    <w:rsid w:val="0023711D"/>
    <w:rsid w:val="00244841"/>
    <w:rsid w:val="00244871"/>
    <w:rsid w:val="002468D5"/>
    <w:rsid w:val="00247567"/>
    <w:rsid w:val="002475FE"/>
    <w:rsid w:val="00250224"/>
    <w:rsid w:val="00253595"/>
    <w:rsid w:val="002569D7"/>
    <w:rsid w:val="00260C4F"/>
    <w:rsid w:val="00261A3A"/>
    <w:rsid w:val="00262E90"/>
    <w:rsid w:val="00265502"/>
    <w:rsid w:val="0027499C"/>
    <w:rsid w:val="00276F60"/>
    <w:rsid w:val="00285028"/>
    <w:rsid w:val="0028718F"/>
    <w:rsid w:val="00293F0D"/>
    <w:rsid w:val="00295222"/>
    <w:rsid w:val="00296B27"/>
    <w:rsid w:val="002A3AA4"/>
    <w:rsid w:val="002A5BFD"/>
    <w:rsid w:val="002B1F12"/>
    <w:rsid w:val="002B211B"/>
    <w:rsid w:val="002B600D"/>
    <w:rsid w:val="002B6082"/>
    <w:rsid w:val="002C2049"/>
    <w:rsid w:val="002C2A8C"/>
    <w:rsid w:val="002C3C40"/>
    <w:rsid w:val="002C52EA"/>
    <w:rsid w:val="002C558C"/>
    <w:rsid w:val="002D28E6"/>
    <w:rsid w:val="002D503C"/>
    <w:rsid w:val="002D6E54"/>
    <w:rsid w:val="002E04AE"/>
    <w:rsid w:val="002E6DD3"/>
    <w:rsid w:val="002E74EF"/>
    <w:rsid w:val="002F0A6F"/>
    <w:rsid w:val="002F0DCF"/>
    <w:rsid w:val="002F1D4C"/>
    <w:rsid w:val="002F2B85"/>
    <w:rsid w:val="002F368E"/>
    <w:rsid w:val="002F45C1"/>
    <w:rsid w:val="00306D10"/>
    <w:rsid w:val="0031217A"/>
    <w:rsid w:val="00313AF9"/>
    <w:rsid w:val="00331E2C"/>
    <w:rsid w:val="003324A0"/>
    <w:rsid w:val="00334376"/>
    <w:rsid w:val="00334C4A"/>
    <w:rsid w:val="0033641A"/>
    <w:rsid w:val="00352321"/>
    <w:rsid w:val="00354FE7"/>
    <w:rsid w:val="0035675C"/>
    <w:rsid w:val="0036195F"/>
    <w:rsid w:val="00361C3A"/>
    <w:rsid w:val="00363DD7"/>
    <w:rsid w:val="00370D67"/>
    <w:rsid w:val="003733BA"/>
    <w:rsid w:val="00373506"/>
    <w:rsid w:val="003764A7"/>
    <w:rsid w:val="00387563"/>
    <w:rsid w:val="003907DC"/>
    <w:rsid w:val="0039276C"/>
    <w:rsid w:val="00392DEC"/>
    <w:rsid w:val="0039622C"/>
    <w:rsid w:val="003A6216"/>
    <w:rsid w:val="003B6D4B"/>
    <w:rsid w:val="003C162E"/>
    <w:rsid w:val="003C2585"/>
    <w:rsid w:val="003C73AF"/>
    <w:rsid w:val="003D1E74"/>
    <w:rsid w:val="003D2BC2"/>
    <w:rsid w:val="003E1C94"/>
    <w:rsid w:val="003E3951"/>
    <w:rsid w:val="003F0316"/>
    <w:rsid w:val="003F4B83"/>
    <w:rsid w:val="003F6EC1"/>
    <w:rsid w:val="0041305D"/>
    <w:rsid w:val="00413B91"/>
    <w:rsid w:val="00417796"/>
    <w:rsid w:val="00421302"/>
    <w:rsid w:val="00422C62"/>
    <w:rsid w:val="00422FCC"/>
    <w:rsid w:val="00423CD5"/>
    <w:rsid w:val="00433ABE"/>
    <w:rsid w:val="00435A67"/>
    <w:rsid w:val="00437C9C"/>
    <w:rsid w:val="00440ABC"/>
    <w:rsid w:val="00443EA7"/>
    <w:rsid w:val="00450733"/>
    <w:rsid w:val="00456928"/>
    <w:rsid w:val="0046583E"/>
    <w:rsid w:val="00467F93"/>
    <w:rsid w:val="00471500"/>
    <w:rsid w:val="00472C8C"/>
    <w:rsid w:val="004800EC"/>
    <w:rsid w:val="00480B4A"/>
    <w:rsid w:val="00481D00"/>
    <w:rsid w:val="004868C3"/>
    <w:rsid w:val="00487682"/>
    <w:rsid w:val="00491685"/>
    <w:rsid w:val="0049281A"/>
    <w:rsid w:val="00495165"/>
    <w:rsid w:val="004A0CBB"/>
    <w:rsid w:val="004A59B7"/>
    <w:rsid w:val="004B26D0"/>
    <w:rsid w:val="004B520B"/>
    <w:rsid w:val="004C44F7"/>
    <w:rsid w:val="004C548B"/>
    <w:rsid w:val="004D20BF"/>
    <w:rsid w:val="004D5582"/>
    <w:rsid w:val="004E2000"/>
    <w:rsid w:val="004E5EE4"/>
    <w:rsid w:val="004E5F07"/>
    <w:rsid w:val="00502C74"/>
    <w:rsid w:val="00514BF0"/>
    <w:rsid w:val="00517661"/>
    <w:rsid w:val="005204C6"/>
    <w:rsid w:val="00524B28"/>
    <w:rsid w:val="00525EF4"/>
    <w:rsid w:val="005314C9"/>
    <w:rsid w:val="005341B0"/>
    <w:rsid w:val="00541C28"/>
    <w:rsid w:val="005539F1"/>
    <w:rsid w:val="00554B76"/>
    <w:rsid w:val="0055555D"/>
    <w:rsid w:val="00562B24"/>
    <w:rsid w:val="005641D4"/>
    <w:rsid w:val="005743CD"/>
    <w:rsid w:val="0058074B"/>
    <w:rsid w:val="0058167B"/>
    <w:rsid w:val="00585750"/>
    <w:rsid w:val="00585D38"/>
    <w:rsid w:val="005866C8"/>
    <w:rsid w:val="00596EF4"/>
    <w:rsid w:val="005A6F50"/>
    <w:rsid w:val="005B09C2"/>
    <w:rsid w:val="005B7417"/>
    <w:rsid w:val="005C0E85"/>
    <w:rsid w:val="005C1423"/>
    <w:rsid w:val="005C27A7"/>
    <w:rsid w:val="005C30B9"/>
    <w:rsid w:val="005C4B98"/>
    <w:rsid w:val="005C56A1"/>
    <w:rsid w:val="005D602D"/>
    <w:rsid w:val="005E75BB"/>
    <w:rsid w:val="005E7AC9"/>
    <w:rsid w:val="005F0B32"/>
    <w:rsid w:val="005F3496"/>
    <w:rsid w:val="005F3B9C"/>
    <w:rsid w:val="005F72DF"/>
    <w:rsid w:val="005F7F6C"/>
    <w:rsid w:val="006001D9"/>
    <w:rsid w:val="00601538"/>
    <w:rsid w:val="006128C7"/>
    <w:rsid w:val="00612EF9"/>
    <w:rsid w:val="0062060F"/>
    <w:rsid w:val="00620D94"/>
    <w:rsid w:val="00624F29"/>
    <w:rsid w:val="00625FF1"/>
    <w:rsid w:val="00627328"/>
    <w:rsid w:val="00632F5B"/>
    <w:rsid w:val="00633F31"/>
    <w:rsid w:val="006404D3"/>
    <w:rsid w:val="00646095"/>
    <w:rsid w:val="00651C7D"/>
    <w:rsid w:val="00651CDA"/>
    <w:rsid w:val="00655B8B"/>
    <w:rsid w:val="00660CAD"/>
    <w:rsid w:val="00672977"/>
    <w:rsid w:val="00673BD5"/>
    <w:rsid w:val="00677BD6"/>
    <w:rsid w:val="00685E5F"/>
    <w:rsid w:val="0069092F"/>
    <w:rsid w:val="00691F17"/>
    <w:rsid w:val="00696524"/>
    <w:rsid w:val="006A4D53"/>
    <w:rsid w:val="006A602A"/>
    <w:rsid w:val="006A6A0B"/>
    <w:rsid w:val="006A7B48"/>
    <w:rsid w:val="006B609A"/>
    <w:rsid w:val="006C15F0"/>
    <w:rsid w:val="006C444C"/>
    <w:rsid w:val="006D1394"/>
    <w:rsid w:val="006D3481"/>
    <w:rsid w:val="006D61F8"/>
    <w:rsid w:val="006E2B4C"/>
    <w:rsid w:val="006E2D51"/>
    <w:rsid w:val="006E3CF0"/>
    <w:rsid w:val="006E5BC9"/>
    <w:rsid w:val="006F0B69"/>
    <w:rsid w:val="006F1BE6"/>
    <w:rsid w:val="006F303C"/>
    <w:rsid w:val="006F3AEA"/>
    <w:rsid w:val="006F3DBB"/>
    <w:rsid w:val="00711DCA"/>
    <w:rsid w:val="00713181"/>
    <w:rsid w:val="00713E6B"/>
    <w:rsid w:val="00714572"/>
    <w:rsid w:val="00717856"/>
    <w:rsid w:val="00725C2A"/>
    <w:rsid w:val="007265AA"/>
    <w:rsid w:val="007361D0"/>
    <w:rsid w:val="00741976"/>
    <w:rsid w:val="00750447"/>
    <w:rsid w:val="007540A7"/>
    <w:rsid w:val="007579B8"/>
    <w:rsid w:val="00757FDF"/>
    <w:rsid w:val="00762913"/>
    <w:rsid w:val="00772F89"/>
    <w:rsid w:val="007770D3"/>
    <w:rsid w:val="00780CD3"/>
    <w:rsid w:val="00784E61"/>
    <w:rsid w:val="007867B8"/>
    <w:rsid w:val="00797761"/>
    <w:rsid w:val="007A3776"/>
    <w:rsid w:val="007A3A09"/>
    <w:rsid w:val="007B0119"/>
    <w:rsid w:val="007B3D26"/>
    <w:rsid w:val="007B46A5"/>
    <w:rsid w:val="007C29F6"/>
    <w:rsid w:val="007C6172"/>
    <w:rsid w:val="007D7215"/>
    <w:rsid w:val="007E030E"/>
    <w:rsid w:val="007E06D0"/>
    <w:rsid w:val="007E6D85"/>
    <w:rsid w:val="007E79A9"/>
    <w:rsid w:val="007F0528"/>
    <w:rsid w:val="007F2B3A"/>
    <w:rsid w:val="007F549E"/>
    <w:rsid w:val="00801D53"/>
    <w:rsid w:val="00803A3D"/>
    <w:rsid w:val="00804A50"/>
    <w:rsid w:val="008203FA"/>
    <w:rsid w:val="008210E4"/>
    <w:rsid w:val="00823D76"/>
    <w:rsid w:val="00824F19"/>
    <w:rsid w:val="00826B70"/>
    <w:rsid w:val="00826E48"/>
    <w:rsid w:val="00835440"/>
    <w:rsid w:val="008407C9"/>
    <w:rsid w:val="00841946"/>
    <w:rsid w:val="0085340E"/>
    <w:rsid w:val="00856757"/>
    <w:rsid w:val="00856FC6"/>
    <w:rsid w:val="00860440"/>
    <w:rsid w:val="00864888"/>
    <w:rsid w:val="00870733"/>
    <w:rsid w:val="00871394"/>
    <w:rsid w:val="00871BEE"/>
    <w:rsid w:val="00873514"/>
    <w:rsid w:val="0087464D"/>
    <w:rsid w:val="00875D67"/>
    <w:rsid w:val="00881ECE"/>
    <w:rsid w:val="00882033"/>
    <w:rsid w:val="008A197C"/>
    <w:rsid w:val="008A2745"/>
    <w:rsid w:val="008A4815"/>
    <w:rsid w:val="008B379E"/>
    <w:rsid w:val="008B3E0A"/>
    <w:rsid w:val="008C0E1F"/>
    <w:rsid w:val="008C2C5B"/>
    <w:rsid w:val="008D0A19"/>
    <w:rsid w:val="008D0B07"/>
    <w:rsid w:val="008D5E6B"/>
    <w:rsid w:val="008D7AA2"/>
    <w:rsid w:val="008E064F"/>
    <w:rsid w:val="008E0702"/>
    <w:rsid w:val="008E0FC6"/>
    <w:rsid w:val="008E23BA"/>
    <w:rsid w:val="008E2EF8"/>
    <w:rsid w:val="008F1BD3"/>
    <w:rsid w:val="008F4056"/>
    <w:rsid w:val="008F53C5"/>
    <w:rsid w:val="008F5C85"/>
    <w:rsid w:val="00901BE7"/>
    <w:rsid w:val="00901D92"/>
    <w:rsid w:val="00903E12"/>
    <w:rsid w:val="00907884"/>
    <w:rsid w:val="00907D2B"/>
    <w:rsid w:val="00915E40"/>
    <w:rsid w:val="0091643D"/>
    <w:rsid w:val="0091699C"/>
    <w:rsid w:val="00920496"/>
    <w:rsid w:val="009231EB"/>
    <w:rsid w:val="0092693F"/>
    <w:rsid w:val="00926AB9"/>
    <w:rsid w:val="009317CB"/>
    <w:rsid w:val="00937428"/>
    <w:rsid w:val="00944C54"/>
    <w:rsid w:val="00946511"/>
    <w:rsid w:val="00951458"/>
    <w:rsid w:val="00955D68"/>
    <w:rsid w:val="009573C4"/>
    <w:rsid w:val="00961E7E"/>
    <w:rsid w:val="00962089"/>
    <w:rsid w:val="0096374E"/>
    <w:rsid w:val="0096549A"/>
    <w:rsid w:val="00965CF5"/>
    <w:rsid w:val="009737D0"/>
    <w:rsid w:val="009918CE"/>
    <w:rsid w:val="009B13BE"/>
    <w:rsid w:val="009B1B62"/>
    <w:rsid w:val="009B5EF8"/>
    <w:rsid w:val="009B6206"/>
    <w:rsid w:val="009C0E1B"/>
    <w:rsid w:val="009C441D"/>
    <w:rsid w:val="009C68B9"/>
    <w:rsid w:val="009D49DC"/>
    <w:rsid w:val="009E08E4"/>
    <w:rsid w:val="009E2594"/>
    <w:rsid w:val="009E5B2C"/>
    <w:rsid w:val="00A003A5"/>
    <w:rsid w:val="00A20A45"/>
    <w:rsid w:val="00A275C8"/>
    <w:rsid w:val="00A355B7"/>
    <w:rsid w:val="00A430E4"/>
    <w:rsid w:val="00A448D0"/>
    <w:rsid w:val="00A457D2"/>
    <w:rsid w:val="00A60EB5"/>
    <w:rsid w:val="00A6235C"/>
    <w:rsid w:val="00A6644B"/>
    <w:rsid w:val="00A66D7C"/>
    <w:rsid w:val="00A743F3"/>
    <w:rsid w:val="00A746F6"/>
    <w:rsid w:val="00A76DCF"/>
    <w:rsid w:val="00A80847"/>
    <w:rsid w:val="00A84EE5"/>
    <w:rsid w:val="00A96741"/>
    <w:rsid w:val="00AA135A"/>
    <w:rsid w:val="00AB0F8B"/>
    <w:rsid w:val="00AB326E"/>
    <w:rsid w:val="00AB522B"/>
    <w:rsid w:val="00AC367B"/>
    <w:rsid w:val="00AC601D"/>
    <w:rsid w:val="00AD1873"/>
    <w:rsid w:val="00AD513A"/>
    <w:rsid w:val="00AE1C34"/>
    <w:rsid w:val="00AE780E"/>
    <w:rsid w:val="00AF2227"/>
    <w:rsid w:val="00B00873"/>
    <w:rsid w:val="00B0503E"/>
    <w:rsid w:val="00B05C76"/>
    <w:rsid w:val="00B112CF"/>
    <w:rsid w:val="00B228C7"/>
    <w:rsid w:val="00B23CE8"/>
    <w:rsid w:val="00B30D59"/>
    <w:rsid w:val="00B31184"/>
    <w:rsid w:val="00B3153D"/>
    <w:rsid w:val="00B3171F"/>
    <w:rsid w:val="00B33247"/>
    <w:rsid w:val="00B35833"/>
    <w:rsid w:val="00B43887"/>
    <w:rsid w:val="00B46377"/>
    <w:rsid w:val="00B46579"/>
    <w:rsid w:val="00B567D8"/>
    <w:rsid w:val="00B60C7D"/>
    <w:rsid w:val="00B6110F"/>
    <w:rsid w:val="00B64478"/>
    <w:rsid w:val="00B65E60"/>
    <w:rsid w:val="00B66B7A"/>
    <w:rsid w:val="00B66C07"/>
    <w:rsid w:val="00B66CEC"/>
    <w:rsid w:val="00B71416"/>
    <w:rsid w:val="00B73DA2"/>
    <w:rsid w:val="00B75083"/>
    <w:rsid w:val="00B80FDD"/>
    <w:rsid w:val="00B83A07"/>
    <w:rsid w:val="00B938F0"/>
    <w:rsid w:val="00BB2558"/>
    <w:rsid w:val="00BB7484"/>
    <w:rsid w:val="00BC1028"/>
    <w:rsid w:val="00BC1A23"/>
    <w:rsid w:val="00BC46B7"/>
    <w:rsid w:val="00BD5500"/>
    <w:rsid w:val="00BF25E7"/>
    <w:rsid w:val="00BF4024"/>
    <w:rsid w:val="00C01D07"/>
    <w:rsid w:val="00C12C1E"/>
    <w:rsid w:val="00C21E79"/>
    <w:rsid w:val="00C45A67"/>
    <w:rsid w:val="00C56F4E"/>
    <w:rsid w:val="00C575F5"/>
    <w:rsid w:val="00C62EAD"/>
    <w:rsid w:val="00C6366A"/>
    <w:rsid w:val="00C65DDF"/>
    <w:rsid w:val="00C66D67"/>
    <w:rsid w:val="00C86CE3"/>
    <w:rsid w:val="00C95D4C"/>
    <w:rsid w:val="00C96C63"/>
    <w:rsid w:val="00C97B09"/>
    <w:rsid w:val="00CA2764"/>
    <w:rsid w:val="00CA5521"/>
    <w:rsid w:val="00CA5C94"/>
    <w:rsid w:val="00CB55C0"/>
    <w:rsid w:val="00CB5BEF"/>
    <w:rsid w:val="00CD1236"/>
    <w:rsid w:val="00CD1EEC"/>
    <w:rsid w:val="00CD48EA"/>
    <w:rsid w:val="00CE30AE"/>
    <w:rsid w:val="00CE57AD"/>
    <w:rsid w:val="00CF200C"/>
    <w:rsid w:val="00CF2DCA"/>
    <w:rsid w:val="00D00452"/>
    <w:rsid w:val="00D060CF"/>
    <w:rsid w:val="00D131A7"/>
    <w:rsid w:val="00D16A20"/>
    <w:rsid w:val="00D2056A"/>
    <w:rsid w:val="00D20AD1"/>
    <w:rsid w:val="00D26180"/>
    <w:rsid w:val="00D265B9"/>
    <w:rsid w:val="00D31FBC"/>
    <w:rsid w:val="00D40846"/>
    <w:rsid w:val="00D445C7"/>
    <w:rsid w:val="00D4733C"/>
    <w:rsid w:val="00D53298"/>
    <w:rsid w:val="00D54515"/>
    <w:rsid w:val="00D54C04"/>
    <w:rsid w:val="00D62193"/>
    <w:rsid w:val="00D64818"/>
    <w:rsid w:val="00D67119"/>
    <w:rsid w:val="00D75969"/>
    <w:rsid w:val="00D77478"/>
    <w:rsid w:val="00D86DC6"/>
    <w:rsid w:val="00D8700F"/>
    <w:rsid w:val="00D90935"/>
    <w:rsid w:val="00D90A20"/>
    <w:rsid w:val="00D94A68"/>
    <w:rsid w:val="00DA33BF"/>
    <w:rsid w:val="00DA37C3"/>
    <w:rsid w:val="00DA4902"/>
    <w:rsid w:val="00DB26C5"/>
    <w:rsid w:val="00DC3070"/>
    <w:rsid w:val="00DD3600"/>
    <w:rsid w:val="00DD5286"/>
    <w:rsid w:val="00DD7E67"/>
    <w:rsid w:val="00DE209B"/>
    <w:rsid w:val="00DE6554"/>
    <w:rsid w:val="00DF44E7"/>
    <w:rsid w:val="00DF495C"/>
    <w:rsid w:val="00DF5646"/>
    <w:rsid w:val="00DF57B3"/>
    <w:rsid w:val="00DF6CFF"/>
    <w:rsid w:val="00E04F5D"/>
    <w:rsid w:val="00E24200"/>
    <w:rsid w:val="00E257B6"/>
    <w:rsid w:val="00E30CB5"/>
    <w:rsid w:val="00E40BC6"/>
    <w:rsid w:val="00E43732"/>
    <w:rsid w:val="00E47727"/>
    <w:rsid w:val="00E56E05"/>
    <w:rsid w:val="00E64642"/>
    <w:rsid w:val="00E66203"/>
    <w:rsid w:val="00E820FF"/>
    <w:rsid w:val="00E84342"/>
    <w:rsid w:val="00E863FE"/>
    <w:rsid w:val="00E86BA4"/>
    <w:rsid w:val="00E91085"/>
    <w:rsid w:val="00E91270"/>
    <w:rsid w:val="00E94A6E"/>
    <w:rsid w:val="00E969FC"/>
    <w:rsid w:val="00E9716B"/>
    <w:rsid w:val="00EA3D04"/>
    <w:rsid w:val="00EA76C1"/>
    <w:rsid w:val="00EB0309"/>
    <w:rsid w:val="00EC0A72"/>
    <w:rsid w:val="00EC1113"/>
    <w:rsid w:val="00EC1AA5"/>
    <w:rsid w:val="00EC3F41"/>
    <w:rsid w:val="00EC66D8"/>
    <w:rsid w:val="00EC78A5"/>
    <w:rsid w:val="00ED06AC"/>
    <w:rsid w:val="00ED2CC5"/>
    <w:rsid w:val="00EE1A10"/>
    <w:rsid w:val="00EE26CD"/>
    <w:rsid w:val="00EE615D"/>
    <w:rsid w:val="00EF4550"/>
    <w:rsid w:val="00EF73FE"/>
    <w:rsid w:val="00F021C2"/>
    <w:rsid w:val="00F05056"/>
    <w:rsid w:val="00F074AF"/>
    <w:rsid w:val="00F15049"/>
    <w:rsid w:val="00F24D6D"/>
    <w:rsid w:val="00F316E6"/>
    <w:rsid w:val="00F349F3"/>
    <w:rsid w:val="00F4172D"/>
    <w:rsid w:val="00F45C48"/>
    <w:rsid w:val="00F47985"/>
    <w:rsid w:val="00F50E32"/>
    <w:rsid w:val="00F63405"/>
    <w:rsid w:val="00F658B4"/>
    <w:rsid w:val="00F73170"/>
    <w:rsid w:val="00F73D94"/>
    <w:rsid w:val="00F73FC0"/>
    <w:rsid w:val="00F80C53"/>
    <w:rsid w:val="00F85DE9"/>
    <w:rsid w:val="00F90CEC"/>
    <w:rsid w:val="00F9136E"/>
    <w:rsid w:val="00F916EE"/>
    <w:rsid w:val="00FA0363"/>
    <w:rsid w:val="00FA59F0"/>
    <w:rsid w:val="00FA7E4E"/>
    <w:rsid w:val="00FB2840"/>
    <w:rsid w:val="00FB3BC8"/>
    <w:rsid w:val="00FB444C"/>
    <w:rsid w:val="00FC03E8"/>
    <w:rsid w:val="00FC7481"/>
    <w:rsid w:val="00FC7C65"/>
    <w:rsid w:val="00FD3CD7"/>
    <w:rsid w:val="00FD44E0"/>
    <w:rsid w:val="00FE0AE8"/>
    <w:rsid w:val="00FE22A1"/>
    <w:rsid w:val="00FE3F03"/>
    <w:rsid w:val="00FE45F3"/>
    <w:rsid w:val="00FE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2"/>
    <o:shapelayout v:ext="edit">
      <o:idmap v:ext="edit" data="1"/>
    </o:shapelayout>
  </w:shapeDefaults>
  <w:decimalSymbol w:val=","/>
  <w:listSeparator w:val=";"/>
  <w14:docId w14:val="24D65808"/>
  <w15:chartTrackingRefBased/>
  <w15:docId w15:val="{940CDA7F-204F-442A-8020-6B6A18671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Nagwek">
    <w:name w:val="header"/>
    <w:basedOn w:val="Normalny"/>
    <w:link w:val="NagwekZnak"/>
    <w:uiPriority w:val="99"/>
    <w:rsid w:val="00467F93"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link w:val="StopkaZnak"/>
    <w:uiPriority w:val="99"/>
    <w:rsid w:val="00467F93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4800EC"/>
    <w:rPr>
      <w:sz w:val="24"/>
      <w:szCs w:val="24"/>
      <w:lang w:val="pl-PL" w:eastAsia="pl-PL" w:bidi="ar-SA"/>
    </w:rPr>
  </w:style>
  <w:style w:type="character" w:customStyle="1" w:styleId="NagwekZnak">
    <w:name w:val="Nagłówek Znak"/>
    <w:link w:val="Nagwek"/>
    <w:uiPriority w:val="99"/>
    <w:rsid w:val="00040ECD"/>
    <w:rPr>
      <w:sz w:val="24"/>
      <w:szCs w:val="24"/>
    </w:rPr>
  </w:style>
  <w:style w:type="paragraph" w:styleId="Tekstdymka">
    <w:name w:val="Balloon Text"/>
    <w:basedOn w:val="Normalny"/>
    <w:link w:val="TekstdymkaZnak"/>
    <w:rsid w:val="005D602D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5D602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86DC6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customStyle="1" w:styleId="small">
    <w:name w:val="small"/>
    <w:rsid w:val="00B65E60"/>
  </w:style>
  <w:style w:type="paragraph" w:styleId="NormalnyWeb">
    <w:name w:val="Normal (Web)"/>
    <w:basedOn w:val="Normalny"/>
    <w:uiPriority w:val="99"/>
    <w:unhideWhenUsed/>
    <w:rsid w:val="00B65E60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B65E60"/>
    <w:rPr>
      <w:b/>
      <w:bCs/>
    </w:rPr>
  </w:style>
  <w:style w:type="character" w:styleId="Hipercze">
    <w:name w:val="Hyperlink"/>
    <w:unhideWhenUsed/>
    <w:rsid w:val="00B65E60"/>
    <w:rPr>
      <w:color w:val="0000FF"/>
      <w:u w:val="single"/>
    </w:rPr>
  </w:style>
  <w:style w:type="character" w:customStyle="1" w:styleId="articleseperator">
    <w:name w:val="article_seperator"/>
    <w:rsid w:val="00B65E60"/>
  </w:style>
  <w:style w:type="character" w:customStyle="1" w:styleId="pagenav">
    <w:name w:val="pagenav"/>
    <w:rsid w:val="00B65E60"/>
  </w:style>
  <w:style w:type="paragraph" w:styleId="Akapitzlist">
    <w:name w:val="List Paragraph"/>
    <w:basedOn w:val="Normalny"/>
    <w:qFormat/>
    <w:rsid w:val="00B7508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numbering" w:customStyle="1" w:styleId="Zaimportowanystyl6">
    <w:name w:val="Zaimportowany styl 6"/>
    <w:rsid w:val="002F45C1"/>
    <w:pPr>
      <w:numPr>
        <w:numId w:val="29"/>
      </w:numPr>
    </w:pPr>
  </w:style>
  <w:style w:type="paragraph" w:styleId="Tekstprzypisudolnego">
    <w:name w:val="footnote text"/>
    <w:link w:val="TekstprzypisudolnegoZnak"/>
    <w:uiPriority w:val="99"/>
    <w:rsid w:val="002F45C1"/>
    <w:pPr>
      <w:pBdr>
        <w:top w:val="nil"/>
        <w:left w:val="nil"/>
        <w:bottom w:val="nil"/>
        <w:right w:val="nil"/>
        <w:between w:val="nil"/>
        <w:bar w:val="nil"/>
      </w:pBdr>
      <w:ind w:left="406" w:right="2" w:hanging="406"/>
      <w:jc w:val="both"/>
    </w:pPr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character" w:customStyle="1" w:styleId="TekstprzypisudolnegoZnak">
    <w:name w:val="Tekst przypisu dolnego Znak"/>
    <w:link w:val="Tekstprzypisudolnego"/>
    <w:uiPriority w:val="99"/>
    <w:rsid w:val="002F45C1"/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character" w:styleId="Odwoaniedokomentarza">
    <w:name w:val="annotation reference"/>
    <w:rsid w:val="00022C27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022C2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022C27"/>
  </w:style>
  <w:style w:type="paragraph" w:styleId="Tematkomentarza">
    <w:name w:val="annotation subject"/>
    <w:basedOn w:val="Tekstkomentarza"/>
    <w:next w:val="Tekstkomentarza"/>
    <w:link w:val="TematkomentarzaZnak"/>
    <w:rsid w:val="00022C27"/>
    <w:rPr>
      <w:b/>
      <w:bCs/>
    </w:rPr>
  </w:style>
  <w:style w:type="character" w:customStyle="1" w:styleId="TematkomentarzaZnak">
    <w:name w:val="Temat komentarza Znak"/>
    <w:link w:val="Tematkomentarza"/>
    <w:rsid w:val="00022C27"/>
    <w:rPr>
      <w:b/>
      <w:bCs/>
    </w:rPr>
  </w:style>
  <w:style w:type="character" w:styleId="Odwoanieprzypisudolnego">
    <w:name w:val="footnote reference"/>
    <w:unhideWhenUsed/>
    <w:rsid w:val="00E30CB5"/>
    <w:rPr>
      <w:vertAlign w:val="superscript"/>
    </w:rPr>
  </w:style>
  <w:style w:type="table" w:styleId="Tabela-Siatka">
    <w:name w:val="Table Grid"/>
    <w:basedOn w:val="Standardowy"/>
    <w:rsid w:val="007D7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iatkatabelijasna">
    <w:name w:val="Grid Table Light"/>
    <w:basedOn w:val="Standardowy"/>
    <w:uiPriority w:val="40"/>
    <w:rsid w:val="007D7215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Poprawka">
    <w:name w:val="Revision"/>
    <w:hidden/>
    <w:uiPriority w:val="99"/>
    <w:semiHidden/>
    <w:rsid w:val="000E050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1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5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3733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79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6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4042BB-4ABF-4B14-8732-DD1F18CEC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3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kppt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Paprocka</dc:creator>
  <cp:keywords/>
  <cp:lastModifiedBy>Aleksandra Kowalska ISD PŁ</cp:lastModifiedBy>
  <cp:revision>2</cp:revision>
  <cp:lastPrinted>2020-12-17T07:53:00Z</cp:lastPrinted>
  <dcterms:created xsi:type="dcterms:W3CDTF">2020-12-18T11:48:00Z</dcterms:created>
  <dcterms:modified xsi:type="dcterms:W3CDTF">2020-12-18T11:48:00Z</dcterms:modified>
</cp:coreProperties>
</file>